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05C32284" w14:textId="15CE41E3" w:rsidR="00D964F6" w:rsidRDefault="00D964F6" w:rsidP="00D964F6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D964F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A0FCF5D" w14:textId="55305B13" w:rsidR="00D964F6" w:rsidRPr="00D964F6" w:rsidRDefault="00D964F6" w:rsidP="00D964F6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hop.get_items_count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424335F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7B05BF">
        <w:t>becomes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.heal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hero.defend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r>
        <w:rPr>
          <w:rFonts w:ascii="Consolas" w:hAnsi="Consolas"/>
          <w:b/>
        </w:rPr>
        <w:t>first_name</w:t>
      </w:r>
      <w:r>
        <w:t xml:space="preserve"> (string), </w:t>
      </w:r>
      <w:r>
        <w:rPr>
          <w:rFonts w:ascii="Consolas" w:hAnsi="Consolas"/>
          <w:b/>
        </w:rPr>
        <w:t>last_name</w:t>
      </w:r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full_name()</w:t>
      </w:r>
      <w:r>
        <w:t xml:space="preserve"> - returns </w:t>
      </w:r>
      <w:r>
        <w:rPr>
          <w:rFonts w:ascii="Consolas" w:hAnsi="Consolas"/>
          <w:b/>
        </w:rPr>
        <w:t>"{first_name} {last_name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annual_salary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raise_salary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get_full_name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raise_salary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employee.get_annual_salary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up.status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cup.status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flower.status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flower.status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lower.status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buy_game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ser = SteamUser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watch_course(course_name, language, skills_earned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language(new_language, skills_needed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A558A53" w:rsidR="002E1DC4" w:rsidRDefault="00D964F6" w:rsidP="004B516E">
      <w:pPr>
        <w:pStyle w:val="Heading2"/>
        <w:numPr>
          <w:ilvl w:val="0"/>
          <w:numId w:val="2"/>
        </w:numPr>
        <w:suppressAutoHyphens/>
        <w:ind w:left="426" w:hanging="426"/>
      </w:pPr>
      <w:r w:rsidRPr="00DB1176">
        <w:t>*</w:t>
      </w:r>
      <w:r>
        <w:t xml:space="preserve"> </w:t>
      </w:r>
      <w:r w:rsidR="002E1DC4">
        <w:t>Pokemon Battle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Pokemon</w:t>
      </w:r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Pokemon</w:t>
      </w:r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r>
        <w:rPr>
          <w:rFonts w:ascii="Consolas" w:hAnsi="Consolas"/>
          <w:b/>
        </w:rPr>
        <w:t>pokemon_details</w:t>
      </w:r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pokemon: </w:t>
      </w:r>
      <w:r>
        <w:rPr>
          <w:rFonts w:ascii="Consolas" w:hAnsi="Consolas" w:cstheme="minorHAnsi"/>
          <w:b/>
        </w:rPr>
        <w:t>"{pokemon_name} with health {pokemon_health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pokemon(pokemon: Pokemon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r>
        <w:rPr>
          <w:b/>
        </w:rPr>
        <w:t>pokemon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pokemon_name} with health {pokemon_health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>: use the pokemon's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pokemon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This pokemon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r w:rsidRPr="0004251D">
        <w:rPr>
          <w:rFonts w:ascii="Consolas" w:hAnsi="Consolas" w:cstheme="minorHAnsi"/>
          <w:b/>
        </w:rPr>
        <w:t>Pokemon</w:t>
      </w:r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release_pokemon(pokemon_name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pokemon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pokemon_name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pokemon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Pokemon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trainer_data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pokemon</w:t>
      </w:r>
      <w:r w:rsidR="00664596">
        <w:t>'s</w:t>
      </w:r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Pokemon Trainer {trainer_name}</w:t>
      </w:r>
      <w:r>
        <w:rPr>
          <w:rFonts w:ascii="Consolas" w:hAnsi="Consolas"/>
          <w:b/>
        </w:rPr>
        <w:br/>
        <w:t xml:space="preserve"> Pokemon count {the amount of pokemon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kemon = Pokemon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okemon.pokemon_details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pokemon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pokemon = Pokemon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trainer_data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This pokemon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Pokemon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D964F6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D600E" w14:textId="77777777" w:rsidR="00792B3E" w:rsidRDefault="00792B3E" w:rsidP="008068A2">
      <w:pPr>
        <w:spacing w:after="0" w:line="240" w:lineRule="auto"/>
      </w:pPr>
      <w:r>
        <w:separator/>
      </w:r>
    </w:p>
  </w:endnote>
  <w:endnote w:type="continuationSeparator" w:id="0">
    <w:p w14:paraId="654484C1" w14:textId="77777777" w:rsidR="00792B3E" w:rsidRDefault="00792B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7F5E7" w14:textId="77777777" w:rsidR="00792B3E" w:rsidRDefault="00792B3E" w:rsidP="008068A2">
      <w:pPr>
        <w:spacing w:after="0" w:line="240" w:lineRule="auto"/>
      </w:pPr>
      <w:r>
        <w:separator/>
      </w:r>
    </w:p>
  </w:footnote>
  <w:footnote w:type="continuationSeparator" w:id="0">
    <w:p w14:paraId="12D4D53E" w14:textId="77777777" w:rsidR="00792B3E" w:rsidRDefault="00792B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8559D"/>
    <w:rsid w:val="00086727"/>
    <w:rsid w:val="0009209B"/>
    <w:rsid w:val="000A6794"/>
    <w:rsid w:val="000B39E6"/>
    <w:rsid w:val="000B56F0"/>
    <w:rsid w:val="000C1493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96415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2B3E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13FED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964F6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5/First-Steps-in-OOP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4</Pages>
  <Words>1155</Words>
  <Characters>6960</Characters>
  <Application>Microsoft Office Word</Application>
  <DocSecurity>0</DocSecurity>
  <Lines>199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45</cp:revision>
  <cp:lastPrinted>2015-10-26T22:35:00Z</cp:lastPrinted>
  <dcterms:created xsi:type="dcterms:W3CDTF">2019-11-12T12:29:00Z</dcterms:created>
  <dcterms:modified xsi:type="dcterms:W3CDTF">2023-12-27T15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